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4B1FB84A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</w:t>
      </w:r>
      <w:r w:rsidR="00C40023">
        <w:rPr>
          <w:rFonts w:ascii="Lato" w:hAnsi="Lato"/>
          <w:sz w:val="24"/>
          <w:szCs w:val="24"/>
        </w:rPr>
        <w:t>1</w:t>
      </w:r>
      <w:r w:rsidR="00A11E35">
        <w:rPr>
          <w:rFonts w:ascii="Lato" w:hAnsi="Lato"/>
          <w:sz w:val="24"/>
          <w:szCs w:val="24"/>
        </w:rPr>
        <w:t>1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4496F8C1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two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AA38EF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AA38EF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AA38EF">
        <w:rPr>
          <w:rFonts w:ascii="Lato" w:hAnsi="Lato"/>
          <w:color w:val="000000"/>
          <w:sz w:val="24"/>
          <w:szCs w:val="24"/>
        </w:rPr>
        <w:t>are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8E7DA5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8E7DA5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DACF9A" w14:textId="77777777" w:rsidR="008E7DA5" w:rsidRDefault="008E7DA5" w:rsidP="00271D05">
      <w:r>
        <w:separator/>
      </w:r>
    </w:p>
  </w:endnote>
  <w:endnote w:type="continuationSeparator" w:id="0">
    <w:p w14:paraId="5BF80AE3" w14:textId="77777777" w:rsidR="008E7DA5" w:rsidRDefault="008E7DA5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6F70C4" w14:textId="77777777" w:rsidR="008E7DA5" w:rsidRDefault="008E7DA5" w:rsidP="00271D05">
      <w:r>
        <w:separator/>
      </w:r>
    </w:p>
  </w:footnote>
  <w:footnote w:type="continuationSeparator" w:id="0">
    <w:p w14:paraId="3AA4FEAA" w14:textId="77777777" w:rsidR="008E7DA5" w:rsidRDefault="008E7DA5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a0FAIujmDItAAAA"/>
  </w:docVars>
  <w:rsids>
    <w:rsidRoot w:val="00F47260"/>
    <w:rsid w:val="000132D5"/>
    <w:rsid w:val="00015AD4"/>
    <w:rsid w:val="00033CE6"/>
    <w:rsid w:val="00046B92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60E0C"/>
    <w:rsid w:val="00A7532F"/>
    <w:rsid w:val="00A979A1"/>
    <w:rsid w:val="00AA38EF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0023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737FD"/>
    <w:rsid w:val="00DA00EA"/>
    <w:rsid w:val="00DB4EC0"/>
    <w:rsid w:val="00DB4F7E"/>
    <w:rsid w:val="00DF7748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12T02:44:00Z</dcterms:created>
  <dcterms:modified xsi:type="dcterms:W3CDTF">2020-11-12T02:44:00Z</dcterms:modified>
</cp:coreProperties>
</file>